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6BB79D98" w:rsidR="00DC0EAE" w:rsidRDefault="008E573D" w:rsidP="00DC0EAE">
      <w:r>
        <w:t>Provider Improvement Fund</w:t>
      </w:r>
      <w:r w:rsidR="00B25629">
        <w:t xml:space="preserve">: UTN </w:t>
      </w:r>
      <w:r w:rsidR="00944FB1">
        <w:t xml:space="preserve">7 </w:t>
      </w:r>
      <w:proofErr w:type="gramStart"/>
      <w:r w:rsidR="00944FB1">
        <w:t>The</w:t>
      </w:r>
      <w:proofErr w:type="gramEnd"/>
      <w:r w:rsidR="00944FB1">
        <w:t xml:space="preserve"> Journey To Outstanding</w:t>
      </w:r>
      <w:bookmarkStart w:id="0" w:name="_GoBack"/>
      <w:bookmarkEnd w:id="0"/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370A17" w14:textId="77777777" w:rsidR="00FD1992" w:rsidRDefault="00FD1992" w:rsidP="008E573D">
      <w:r>
        <w:separator/>
      </w:r>
    </w:p>
  </w:endnote>
  <w:endnote w:type="continuationSeparator" w:id="0">
    <w:p w14:paraId="4B8F9B6B" w14:textId="77777777" w:rsidR="00FD1992" w:rsidRDefault="00FD1992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6054FE" w14:textId="77777777" w:rsidR="00FD1992" w:rsidRDefault="00FD1992" w:rsidP="008E573D">
      <w:r>
        <w:separator/>
      </w:r>
    </w:p>
  </w:footnote>
  <w:footnote w:type="continuationSeparator" w:id="0">
    <w:p w14:paraId="2965C913" w14:textId="77777777" w:rsidR="00FD1992" w:rsidRDefault="00FD1992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rgUA4dEksCwAAAA="/>
  </w:docVars>
  <w:rsids>
    <w:rsidRoot w:val="00DC0EAE"/>
    <w:rsid w:val="0003551D"/>
    <w:rsid w:val="000449C5"/>
    <w:rsid w:val="00077B43"/>
    <w:rsid w:val="000D6590"/>
    <w:rsid w:val="00246251"/>
    <w:rsid w:val="00280395"/>
    <w:rsid w:val="00322C0A"/>
    <w:rsid w:val="00397F04"/>
    <w:rsid w:val="00411E65"/>
    <w:rsid w:val="00494E8E"/>
    <w:rsid w:val="00546344"/>
    <w:rsid w:val="0056318D"/>
    <w:rsid w:val="00677477"/>
    <w:rsid w:val="006917FB"/>
    <w:rsid w:val="006A2CC5"/>
    <w:rsid w:val="007D7DAC"/>
    <w:rsid w:val="0081195D"/>
    <w:rsid w:val="008B3CA3"/>
    <w:rsid w:val="008E573D"/>
    <w:rsid w:val="008E605A"/>
    <w:rsid w:val="00944FB1"/>
    <w:rsid w:val="009C25B5"/>
    <w:rsid w:val="00AC335B"/>
    <w:rsid w:val="00B2202F"/>
    <w:rsid w:val="00B25629"/>
    <w:rsid w:val="00C915B1"/>
    <w:rsid w:val="00D41E96"/>
    <w:rsid w:val="00DC0EAE"/>
    <w:rsid w:val="00FD1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1-11-10T16:12:00Z</dcterms:created>
  <dcterms:modified xsi:type="dcterms:W3CDTF">2021-11-10T16:12:00Z</dcterms:modified>
</cp:coreProperties>
</file>